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7BD" w:rsidRPr="0048652D" w:rsidRDefault="00B400C0" w:rsidP="00992D17">
      <w:pPr>
        <w:jc w:val="center"/>
        <w:rPr>
          <w:bCs/>
        </w:rPr>
      </w:pPr>
      <w:r w:rsidRPr="0048652D">
        <w:rPr>
          <w:sz w:val="22"/>
          <w:szCs w:val="22"/>
        </w:rPr>
        <w:t xml:space="preserve">                                                          </w:t>
      </w:r>
    </w:p>
    <w:p w:rsidR="00023A99" w:rsidRPr="0048652D" w:rsidRDefault="00B400C0" w:rsidP="00023A99">
      <w:pPr>
        <w:rPr>
          <w:b/>
        </w:rPr>
      </w:pPr>
      <w:r w:rsidRPr="0048652D">
        <w:rPr>
          <w:b/>
        </w:rPr>
        <w:t>Karta opisu zajęć (s</w:t>
      </w:r>
      <w:r w:rsidR="0092197E" w:rsidRPr="0048652D">
        <w:rPr>
          <w:b/>
        </w:rPr>
        <w:t>ylabus)</w:t>
      </w:r>
    </w:p>
    <w:p w:rsidR="00B400C0" w:rsidRPr="0048652D" w:rsidRDefault="00B400C0" w:rsidP="00023A99">
      <w:pPr>
        <w:rPr>
          <w:b/>
        </w:rPr>
      </w:pPr>
    </w:p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942"/>
        <w:gridCol w:w="5344"/>
      </w:tblGrid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F02E5D" w:rsidP="004C0125">
            <w:r w:rsidRPr="0048652D">
              <w:t>Nazwa kierunku</w:t>
            </w:r>
            <w:r w:rsidR="00EC3848" w:rsidRPr="0048652D">
              <w:t xml:space="preserve"> </w:t>
            </w:r>
            <w:r w:rsidR="00023A99" w:rsidRPr="0048652D">
              <w:t>studiów</w:t>
            </w:r>
            <w:r w:rsidR="00B400C0" w:rsidRPr="0048652D">
              <w:t xml:space="preserve"> </w:t>
            </w:r>
          </w:p>
          <w:p w:rsidR="00B400C0" w:rsidRPr="0048652D" w:rsidRDefault="00B400C0" w:rsidP="004C0125"/>
        </w:tc>
        <w:tc>
          <w:tcPr>
            <w:tcW w:w="5344" w:type="dxa"/>
            <w:shd w:val="clear" w:color="auto" w:fill="auto"/>
          </w:tcPr>
          <w:p w:rsidR="00023A99" w:rsidRPr="0048652D" w:rsidRDefault="00022BF9" w:rsidP="004C0125">
            <w:proofErr w:type="spellStart"/>
            <w:r w:rsidRPr="0048652D">
              <w:t>Behawiorystyka</w:t>
            </w:r>
            <w:proofErr w:type="spellEnd"/>
            <w:r w:rsidRPr="0048652D">
              <w:t xml:space="preserve"> zwierząt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92197E" w:rsidP="004C0125">
            <w:r w:rsidRPr="0048652D">
              <w:t>Nazwa modułu</w:t>
            </w:r>
            <w:r w:rsidR="00023A99" w:rsidRPr="0048652D">
              <w:t>, także nazwa w języku angielskim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EB78D5" w:rsidP="003555AE">
            <w:proofErr w:type="spellStart"/>
            <w:r>
              <w:t>Felinologia</w:t>
            </w:r>
            <w:proofErr w:type="spellEnd"/>
            <w:r>
              <w:t xml:space="preserve"> (</w:t>
            </w:r>
            <w:proofErr w:type="spellStart"/>
            <w:r>
              <w:t>Felinology</w:t>
            </w:r>
            <w:proofErr w:type="spellEnd"/>
            <w:r>
              <w:t>)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Język wykładowy</w:t>
            </w:r>
            <w:r w:rsidR="00B400C0" w:rsidRPr="0048652D">
              <w:t xml:space="preserve"> </w:t>
            </w:r>
          </w:p>
          <w:p w:rsidR="00B400C0" w:rsidRPr="0048652D" w:rsidRDefault="00B400C0" w:rsidP="004C0125"/>
        </w:tc>
        <w:tc>
          <w:tcPr>
            <w:tcW w:w="5344" w:type="dxa"/>
            <w:shd w:val="clear" w:color="auto" w:fill="auto"/>
          </w:tcPr>
          <w:p w:rsidR="00023A99" w:rsidRPr="0048652D" w:rsidRDefault="00B61556" w:rsidP="004C0125">
            <w:r w:rsidRPr="0048652D">
              <w:t>polski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pPr>
              <w:autoSpaceDE w:val="0"/>
              <w:autoSpaceDN w:val="0"/>
              <w:adjustRightInd w:val="0"/>
            </w:pPr>
            <w:r w:rsidRPr="0048652D">
              <w:t>Rodzaj modułu</w:t>
            </w:r>
            <w:r w:rsidR="00206860" w:rsidRPr="0048652D">
              <w:t xml:space="preserve"> </w:t>
            </w:r>
          </w:p>
          <w:p w:rsidR="00023A99" w:rsidRPr="0048652D" w:rsidRDefault="00023A99" w:rsidP="004C0125"/>
        </w:tc>
        <w:tc>
          <w:tcPr>
            <w:tcW w:w="5344" w:type="dxa"/>
            <w:shd w:val="clear" w:color="auto" w:fill="auto"/>
          </w:tcPr>
          <w:p w:rsidR="00023A99" w:rsidRPr="0048652D" w:rsidRDefault="00023A99" w:rsidP="004C0125">
            <w:r w:rsidRPr="0048652D">
              <w:t>obowiązkowy</w:t>
            </w:r>
            <w:r w:rsidRPr="0048652D">
              <w:rPr>
                <w:strike/>
              </w:rPr>
              <w:t>/fakultatywny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Poziom studiów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023A99" w:rsidP="00B61556">
            <w:r w:rsidRPr="0048652D">
              <w:t>pierwszego stopnia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Forma studiów</w:t>
            </w:r>
          </w:p>
          <w:p w:rsidR="00F02E5D" w:rsidRPr="0048652D" w:rsidRDefault="00F02E5D" w:rsidP="004C0125"/>
        </w:tc>
        <w:tc>
          <w:tcPr>
            <w:tcW w:w="5344" w:type="dxa"/>
            <w:shd w:val="clear" w:color="auto" w:fill="auto"/>
          </w:tcPr>
          <w:p w:rsidR="00023A99" w:rsidRPr="0048652D" w:rsidRDefault="00023A99" w:rsidP="004C0125">
            <w:r w:rsidRPr="00FA6E3C">
              <w:rPr>
                <w:strike/>
              </w:rPr>
              <w:t>stacjonarne</w:t>
            </w:r>
            <w:r w:rsidRPr="00FA6E3C">
              <w:t>/niestacjonarne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Rok studiów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EB78D5" w:rsidP="00B61556">
            <w:r>
              <w:t>II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Semestr dla kierunku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EB78D5" w:rsidP="00B61556">
            <w:r>
              <w:t>3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pPr>
              <w:autoSpaceDE w:val="0"/>
              <w:autoSpaceDN w:val="0"/>
              <w:adjustRightInd w:val="0"/>
            </w:pPr>
            <w:r w:rsidRPr="0048652D">
              <w:t>Liczba punktów ECTS z podziałem na kontaktowe/</w:t>
            </w:r>
            <w:proofErr w:type="spellStart"/>
            <w:r w:rsidRPr="0048652D">
              <w:t>niekontaktowe</w:t>
            </w:r>
            <w:proofErr w:type="spellEnd"/>
          </w:p>
        </w:tc>
        <w:tc>
          <w:tcPr>
            <w:tcW w:w="5344" w:type="dxa"/>
            <w:shd w:val="clear" w:color="auto" w:fill="auto"/>
          </w:tcPr>
          <w:p w:rsidR="00023A99" w:rsidRPr="0048652D" w:rsidRDefault="00C147D4" w:rsidP="003555AE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="00B61556" w:rsidRPr="0048652D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3047A6">
              <w:rPr>
                <w:b/>
              </w:rPr>
              <w:t>1,4</w:t>
            </w:r>
            <w:r w:rsidRPr="004506FD">
              <w:rPr>
                <w:b/>
              </w:rPr>
              <w:t xml:space="preserve"> </w:t>
            </w:r>
            <w:r>
              <w:rPr>
                <w:b/>
              </w:rPr>
              <w:t>/</w:t>
            </w:r>
            <w:r w:rsidRPr="004506FD">
              <w:rPr>
                <w:b/>
              </w:rPr>
              <w:t xml:space="preserve"> </w:t>
            </w:r>
            <w:r w:rsidR="003047A6">
              <w:rPr>
                <w:b/>
              </w:rPr>
              <w:t>1,6</w:t>
            </w:r>
            <w:r w:rsidR="00B61556" w:rsidRPr="0048652D">
              <w:rPr>
                <w:rFonts w:ascii="Times New Roman" w:hAnsi="Times New Roman"/>
                <w:sz w:val="24"/>
                <w:szCs w:val="24"/>
              </w:rPr>
              <w:t xml:space="preserve">) 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F02E5D">
            <w:pPr>
              <w:autoSpaceDE w:val="0"/>
              <w:autoSpaceDN w:val="0"/>
              <w:adjustRightInd w:val="0"/>
            </w:pPr>
            <w:r w:rsidRPr="0048652D">
              <w:t>Tytuł</w:t>
            </w:r>
            <w:r w:rsidR="00F02E5D" w:rsidRPr="0048652D">
              <w:t xml:space="preserve"> naukowy</w:t>
            </w:r>
            <w:r w:rsidRPr="0048652D">
              <w:t>/stopień</w:t>
            </w:r>
            <w:r w:rsidR="00F02E5D" w:rsidRPr="0048652D">
              <w:t xml:space="preserve"> naukowy</w:t>
            </w:r>
            <w:r w:rsidRPr="0048652D">
              <w:t>, imię i nazwisko osoby</w:t>
            </w:r>
            <w:r w:rsidR="00F02E5D" w:rsidRPr="0048652D">
              <w:t xml:space="preserve"> </w:t>
            </w:r>
            <w:r w:rsidRPr="0048652D">
              <w:t>odpowiedzialnej za moduł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B61556" w:rsidP="004C0125">
            <w:r w:rsidRPr="0048652D">
              <w:t xml:space="preserve">Dr </w:t>
            </w:r>
            <w:r w:rsidR="00EB78D5">
              <w:t>inż. Justyna Wojtaś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Jednostka oferująca moduł</w:t>
            </w:r>
          </w:p>
          <w:p w:rsidR="00023A99" w:rsidRPr="0048652D" w:rsidRDefault="00023A99" w:rsidP="004C0125"/>
        </w:tc>
        <w:tc>
          <w:tcPr>
            <w:tcW w:w="5344" w:type="dxa"/>
            <w:shd w:val="clear" w:color="auto" w:fill="auto"/>
          </w:tcPr>
          <w:p w:rsidR="00023A99" w:rsidRPr="0048652D" w:rsidRDefault="00B61556" w:rsidP="004C0125">
            <w:r w:rsidRPr="0048652D">
              <w:t>Katedra Etologii Zwierząt i Łowiectwa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Cel modułu</w:t>
            </w:r>
          </w:p>
          <w:p w:rsidR="00023A99" w:rsidRPr="0048652D" w:rsidRDefault="00023A99" w:rsidP="004C0125"/>
        </w:tc>
        <w:tc>
          <w:tcPr>
            <w:tcW w:w="5344" w:type="dxa"/>
            <w:shd w:val="clear" w:color="auto" w:fill="auto"/>
          </w:tcPr>
          <w:p w:rsidR="00023A99" w:rsidRPr="0048652D" w:rsidRDefault="00EB78D5" w:rsidP="00B61556">
            <w:pPr>
              <w:autoSpaceDE w:val="0"/>
              <w:autoSpaceDN w:val="0"/>
              <w:adjustRightInd w:val="0"/>
            </w:pPr>
            <w:r w:rsidRPr="00536806">
              <w:rPr>
                <w:sz w:val="22"/>
                <w:szCs w:val="22"/>
              </w:rPr>
              <w:t>Celem realizowanego przedmiotu jest zapoznanie studentów z głównymi zagadnieniami dotyczącymi zdrowia, rozrodu i żywienia kotów</w:t>
            </w:r>
            <w:r>
              <w:rPr>
                <w:sz w:val="22"/>
                <w:szCs w:val="22"/>
              </w:rPr>
              <w:t xml:space="preserve"> </w:t>
            </w:r>
            <w:r w:rsidRPr="00536806">
              <w:rPr>
                <w:sz w:val="22"/>
                <w:szCs w:val="22"/>
              </w:rPr>
              <w:t>oraz najczęstszymi problemami behawioralnymi występującymi u kotów.</w:t>
            </w:r>
          </w:p>
        </w:tc>
      </w:tr>
      <w:tr w:rsidR="00023A99" w:rsidRPr="0048652D" w:rsidTr="00023A99">
        <w:trPr>
          <w:trHeight w:val="236"/>
        </w:trPr>
        <w:tc>
          <w:tcPr>
            <w:tcW w:w="3942" w:type="dxa"/>
            <w:vMerge w:val="restart"/>
            <w:shd w:val="clear" w:color="auto" w:fill="auto"/>
          </w:tcPr>
          <w:p w:rsidR="00023A99" w:rsidRPr="0048652D" w:rsidRDefault="00023A99" w:rsidP="00206860">
            <w:pPr>
              <w:jc w:val="both"/>
            </w:pPr>
            <w:r w:rsidRPr="0048652D">
              <w:t xml:space="preserve">Efekty </w:t>
            </w:r>
            <w:r w:rsidR="00D2747A" w:rsidRPr="0048652D">
              <w:t>uczenia się</w:t>
            </w:r>
            <w:r w:rsidR="00206860" w:rsidRPr="0048652D">
              <w:t xml:space="preserve"> dla modułu </w:t>
            </w:r>
            <w:r w:rsidRPr="0048652D">
              <w:t>to opis zasobu wiedzy, umiejętności i kompetencji społecznych, które student osi</w:t>
            </w:r>
            <w:r w:rsidR="000F587A" w:rsidRPr="0048652D">
              <w:t>ągnie</w:t>
            </w:r>
            <w:r w:rsidR="00206860" w:rsidRPr="0048652D">
              <w:t xml:space="preserve"> po zrealizowaniu zajęć</w:t>
            </w:r>
            <w:r w:rsidR="000F587A" w:rsidRPr="0048652D">
              <w:t>.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023A99" w:rsidP="004C0125">
            <w:r w:rsidRPr="0048652D">
              <w:t xml:space="preserve">Wiedza: </w:t>
            </w:r>
          </w:p>
        </w:tc>
      </w:tr>
      <w:tr w:rsidR="00EB78D5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EB78D5" w:rsidRPr="0048652D" w:rsidRDefault="00EB78D5" w:rsidP="00EB78D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EB78D5" w:rsidRPr="0048652D" w:rsidRDefault="00EB78D5" w:rsidP="00EB78D5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536806">
              <w:rPr>
                <w:rStyle w:val="hps"/>
                <w:rFonts w:ascii="Times New Roman" w:hAnsi="Times New Roman"/>
              </w:rPr>
              <w:t xml:space="preserve">W1. </w:t>
            </w:r>
            <w:r w:rsidRPr="00536806">
              <w:rPr>
                <w:rFonts w:ascii="Times New Roman" w:hAnsi="Times New Roman"/>
              </w:rPr>
              <w:t xml:space="preserve">Zna popularne rasy kotów i największe organizacje </w:t>
            </w:r>
            <w:proofErr w:type="spellStart"/>
            <w:r w:rsidRPr="00536806">
              <w:rPr>
                <w:rFonts w:ascii="Times New Roman" w:hAnsi="Times New Roman"/>
              </w:rPr>
              <w:t>felinologiczne</w:t>
            </w:r>
            <w:proofErr w:type="spellEnd"/>
            <w:r w:rsidRPr="00536806">
              <w:rPr>
                <w:rFonts w:ascii="Times New Roman" w:hAnsi="Times New Roman"/>
              </w:rPr>
              <w:t xml:space="preserve"> w Polsce i na świecie</w:t>
            </w:r>
          </w:p>
        </w:tc>
      </w:tr>
      <w:tr w:rsidR="00EB78D5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EB78D5" w:rsidRPr="0048652D" w:rsidRDefault="00EB78D5" w:rsidP="00EB78D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EB78D5" w:rsidRPr="0048652D" w:rsidRDefault="00EB78D5" w:rsidP="00EB78D5">
            <w:r w:rsidRPr="00536806">
              <w:rPr>
                <w:sz w:val="22"/>
                <w:szCs w:val="22"/>
              </w:rPr>
              <w:t>W2. Potrafi opisać cykl łowiecki kota i zna zasady żywienia</w:t>
            </w:r>
          </w:p>
        </w:tc>
      </w:tr>
      <w:tr w:rsidR="00023A99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48652D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48652D" w:rsidRDefault="003047A6" w:rsidP="003555AE">
            <w:r w:rsidRPr="00536806">
              <w:rPr>
                <w:sz w:val="22"/>
                <w:szCs w:val="22"/>
              </w:rPr>
              <w:t>W3. Zna etogram kota i najczęstsze problemy behawioralne</w:t>
            </w:r>
          </w:p>
        </w:tc>
      </w:tr>
      <w:tr w:rsidR="00023A99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48652D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48652D" w:rsidRDefault="00023A99" w:rsidP="004C0125">
            <w:r w:rsidRPr="0048652D">
              <w:t>Umiejętności:</w:t>
            </w:r>
          </w:p>
        </w:tc>
      </w:tr>
      <w:tr w:rsidR="00EB78D5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EB78D5" w:rsidRPr="0048652D" w:rsidRDefault="00EB78D5" w:rsidP="00EB78D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EB78D5" w:rsidRPr="0048652D" w:rsidRDefault="00EB78D5" w:rsidP="00EB78D5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B4704D">
              <w:rPr>
                <w:rFonts w:asciiTheme="minorHAnsi" w:hAnsiTheme="minorHAnsi" w:cstheme="minorHAnsi"/>
              </w:rPr>
              <w:t xml:space="preserve">U1. Posiada umiejętność wyszukiwania, zrozumienia, analizy i twórczego wykorzystania potrzebnych informacji pochodzących z różnych źródeł i w różnych formach właściwych dla studiowanego kierunku studiów. </w:t>
            </w:r>
          </w:p>
        </w:tc>
      </w:tr>
      <w:tr w:rsidR="00EB78D5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EB78D5" w:rsidRPr="0048652D" w:rsidRDefault="00EB78D5" w:rsidP="00EB78D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EB78D5" w:rsidRPr="0048652D" w:rsidRDefault="00EB78D5" w:rsidP="00EB78D5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B4704D">
              <w:rPr>
                <w:rFonts w:asciiTheme="minorHAnsi" w:hAnsiTheme="minorHAnsi" w:cstheme="minorHAnsi"/>
              </w:rPr>
              <w:t xml:space="preserve">U2. Potrafi </w:t>
            </w:r>
            <w:r>
              <w:rPr>
                <w:rFonts w:asciiTheme="minorHAnsi" w:hAnsiTheme="minorHAnsi" w:cstheme="minorHAnsi"/>
              </w:rPr>
              <w:t>wprowadzić zrównoważony plan interaktywnego żywienia kota</w:t>
            </w:r>
            <w:r w:rsidRPr="00B4704D">
              <w:rPr>
                <w:rFonts w:asciiTheme="minorHAnsi" w:hAnsiTheme="minorHAnsi" w:cstheme="minorHAnsi"/>
              </w:rPr>
              <w:t xml:space="preserve"> </w:t>
            </w:r>
            <w:r w:rsidR="003047A6">
              <w:rPr>
                <w:rFonts w:asciiTheme="minorHAnsi" w:hAnsiTheme="minorHAnsi" w:cstheme="minorHAnsi"/>
              </w:rPr>
              <w:t>i rozplanować kocie terytorium</w:t>
            </w:r>
          </w:p>
        </w:tc>
      </w:tr>
      <w:tr w:rsidR="00EB78D5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EB78D5" w:rsidRPr="0048652D" w:rsidRDefault="00EB78D5" w:rsidP="00EB78D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EB78D5" w:rsidRPr="0048652D" w:rsidRDefault="00EB78D5" w:rsidP="00EB78D5">
            <w:pPr>
              <w:pStyle w:val="Domylnie"/>
              <w:spacing w:after="0" w:line="100" w:lineRule="atLeast"/>
              <w:rPr>
                <w:rFonts w:ascii="Times New Roman" w:hAnsi="Times New Roman"/>
              </w:rPr>
            </w:pPr>
            <w:r w:rsidRPr="00B4704D">
              <w:rPr>
                <w:rFonts w:asciiTheme="minorHAnsi" w:hAnsiTheme="minorHAnsi" w:cstheme="minorHAnsi"/>
              </w:rPr>
              <w:t xml:space="preserve">U3. Potrafi interpretować </w:t>
            </w:r>
            <w:r>
              <w:rPr>
                <w:rFonts w:asciiTheme="minorHAnsi" w:hAnsiTheme="minorHAnsi" w:cstheme="minorHAnsi"/>
              </w:rPr>
              <w:t>prawidłowe i nieprawidłowe zachowania kotów</w:t>
            </w:r>
          </w:p>
        </w:tc>
      </w:tr>
      <w:tr w:rsidR="00023A99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023A99" w:rsidRPr="0048652D" w:rsidRDefault="00023A99" w:rsidP="004C012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023A99" w:rsidRPr="0048652D" w:rsidRDefault="00023A99" w:rsidP="004C0125">
            <w:r w:rsidRPr="0048652D">
              <w:t>Kompetencje społeczne:</w:t>
            </w:r>
          </w:p>
        </w:tc>
      </w:tr>
      <w:tr w:rsidR="00EB78D5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EB78D5" w:rsidRPr="0048652D" w:rsidRDefault="00EB78D5" w:rsidP="00EB78D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EB78D5" w:rsidRPr="0048652D" w:rsidRDefault="00EB78D5" w:rsidP="00EB78D5">
            <w:pPr>
              <w:pStyle w:val="Domylnie"/>
              <w:spacing w:after="0" w:line="100" w:lineRule="atLeast"/>
              <w:rPr>
                <w:rFonts w:ascii="Times New Roman" w:hAnsi="Times New Roman"/>
                <w:sz w:val="24"/>
                <w:szCs w:val="24"/>
              </w:rPr>
            </w:pPr>
            <w:r w:rsidRPr="00536806">
              <w:rPr>
                <w:rFonts w:ascii="Times New Roman" w:hAnsi="Times New Roman"/>
              </w:rPr>
              <w:t>1.</w:t>
            </w:r>
            <w:r w:rsidRPr="00536806">
              <w:rPr>
                <w:rStyle w:val="NagwekZnak"/>
                <w:sz w:val="22"/>
                <w:szCs w:val="22"/>
              </w:rPr>
              <w:t xml:space="preserve"> </w:t>
            </w:r>
            <w:r w:rsidRPr="00536806">
              <w:rPr>
                <w:rFonts w:ascii="Times New Roman" w:hAnsi="Times New Roman"/>
              </w:rPr>
              <w:t>Potrafi doradzić jak</w:t>
            </w:r>
            <w:r>
              <w:rPr>
                <w:rFonts w:ascii="Times New Roman" w:hAnsi="Times New Roman"/>
              </w:rPr>
              <w:t xml:space="preserve"> zorganizować kocie terytorium i jak prawidłowo bawić się z kotem</w:t>
            </w:r>
          </w:p>
        </w:tc>
      </w:tr>
      <w:tr w:rsidR="00EB78D5" w:rsidRPr="0048652D" w:rsidTr="00023A99">
        <w:trPr>
          <w:trHeight w:val="233"/>
        </w:trPr>
        <w:tc>
          <w:tcPr>
            <w:tcW w:w="3942" w:type="dxa"/>
            <w:vMerge/>
            <w:shd w:val="clear" w:color="auto" w:fill="auto"/>
          </w:tcPr>
          <w:p w:rsidR="00EB78D5" w:rsidRPr="0048652D" w:rsidRDefault="00EB78D5" w:rsidP="00EB78D5">
            <w:pPr>
              <w:rPr>
                <w:highlight w:val="yellow"/>
              </w:rPr>
            </w:pPr>
          </w:p>
        </w:tc>
        <w:tc>
          <w:tcPr>
            <w:tcW w:w="5344" w:type="dxa"/>
            <w:shd w:val="clear" w:color="auto" w:fill="auto"/>
          </w:tcPr>
          <w:p w:rsidR="00EB78D5" w:rsidRPr="0048652D" w:rsidRDefault="00EB78D5" w:rsidP="00EB78D5">
            <w:r w:rsidRPr="00536806">
              <w:rPr>
                <w:sz w:val="22"/>
                <w:szCs w:val="22"/>
              </w:rPr>
              <w:t xml:space="preserve">2. Może współpracować z organizacjami </w:t>
            </w:r>
            <w:proofErr w:type="spellStart"/>
            <w:r>
              <w:rPr>
                <w:sz w:val="22"/>
                <w:szCs w:val="22"/>
              </w:rPr>
              <w:t>felinologicznymi</w:t>
            </w:r>
            <w:proofErr w:type="spellEnd"/>
            <w:r>
              <w:rPr>
                <w:sz w:val="22"/>
                <w:szCs w:val="22"/>
              </w:rPr>
              <w:t xml:space="preserve"> oraz fundacjami i stowarzyszeniami ratującymi koty</w:t>
            </w:r>
            <w:r w:rsidRPr="00536806">
              <w:rPr>
                <w:sz w:val="22"/>
                <w:szCs w:val="22"/>
              </w:rPr>
              <w:t xml:space="preserve"> i działać na ich rzecz.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lastRenderedPageBreak/>
              <w:t xml:space="preserve">Wymagania wstępne i dodatkowe 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3555AE" w:rsidP="003555AE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8652D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Anatomia zwierząt, Fizjologia zwierząt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D2747A">
            <w:r w:rsidRPr="0048652D">
              <w:t xml:space="preserve">Treści programowe modułu </w:t>
            </w:r>
          </w:p>
          <w:p w:rsidR="00B400C0" w:rsidRPr="0048652D" w:rsidRDefault="00B400C0" w:rsidP="00D2747A"/>
        </w:tc>
        <w:tc>
          <w:tcPr>
            <w:tcW w:w="5344" w:type="dxa"/>
            <w:shd w:val="clear" w:color="auto" w:fill="auto"/>
          </w:tcPr>
          <w:p w:rsidR="0057184E" w:rsidRPr="0048652D" w:rsidRDefault="00EB78D5" w:rsidP="004C0125">
            <w:r w:rsidRPr="00D54153">
              <w:rPr>
                <w:sz w:val="22"/>
                <w:szCs w:val="22"/>
              </w:rPr>
              <w:t xml:space="preserve">Kompendium prawidłowego postępowania z kotami zarówno w zakresie hodowli jak i dobrostanu. </w:t>
            </w:r>
            <w:r w:rsidRPr="00D54153">
              <w:rPr>
                <w:bCs/>
                <w:sz w:val="22"/>
                <w:szCs w:val="22"/>
              </w:rPr>
              <w:t xml:space="preserve">Przedmiot ma za zadanie przedstawienie studentom zagadnień </w:t>
            </w:r>
            <w:r>
              <w:rPr>
                <w:bCs/>
                <w:sz w:val="22"/>
                <w:szCs w:val="22"/>
              </w:rPr>
              <w:t>dotyczących organizacji</w:t>
            </w:r>
            <w:r w:rsidRPr="00D54153">
              <w:rPr>
                <w:bCs/>
                <w:sz w:val="22"/>
                <w:szCs w:val="22"/>
              </w:rPr>
              <w:t xml:space="preserve"> hodowl</w:t>
            </w:r>
            <w:r>
              <w:rPr>
                <w:bCs/>
                <w:sz w:val="22"/>
                <w:szCs w:val="22"/>
              </w:rPr>
              <w:t>i</w:t>
            </w:r>
            <w:r w:rsidRPr="00D54153">
              <w:rPr>
                <w:bCs/>
                <w:sz w:val="22"/>
                <w:szCs w:val="22"/>
              </w:rPr>
              <w:t xml:space="preserve"> kotów w Polsce i na świecie. Znajomość podstawowych zasad prawidłowej budowy anatomicznej kota jest w hodowli niezbędna. </w:t>
            </w:r>
            <w:r>
              <w:rPr>
                <w:bCs/>
                <w:sz w:val="22"/>
                <w:szCs w:val="22"/>
              </w:rPr>
              <w:t xml:space="preserve">Wiedza na temat cyklu łowieckiego kota umożliwi prawidłową zabawę z kotem, natomiast świadomość </w:t>
            </w:r>
            <w:proofErr w:type="spellStart"/>
            <w:r>
              <w:rPr>
                <w:bCs/>
                <w:sz w:val="22"/>
                <w:szCs w:val="22"/>
              </w:rPr>
              <w:t>terytorializmu</w:t>
            </w:r>
            <w:proofErr w:type="spellEnd"/>
            <w:r>
              <w:rPr>
                <w:bCs/>
                <w:sz w:val="22"/>
                <w:szCs w:val="22"/>
              </w:rPr>
              <w:t xml:space="preserve"> kotów umożliwi właściwą organizację terytorium kota. </w:t>
            </w:r>
            <w:r w:rsidRPr="00D54153">
              <w:rPr>
                <w:bCs/>
                <w:sz w:val="22"/>
                <w:szCs w:val="22"/>
              </w:rPr>
              <w:t xml:space="preserve">Hodowca musi również znać zagadnienia związane z </w:t>
            </w:r>
            <w:r>
              <w:rPr>
                <w:bCs/>
                <w:sz w:val="22"/>
                <w:szCs w:val="22"/>
              </w:rPr>
              <w:t>kontrolą rozrodu kotów.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Wykaz literatury podstawowej i uzupełniającej</w:t>
            </w:r>
          </w:p>
        </w:tc>
        <w:tc>
          <w:tcPr>
            <w:tcW w:w="5344" w:type="dxa"/>
            <w:shd w:val="clear" w:color="auto" w:fill="auto"/>
          </w:tcPr>
          <w:p w:rsidR="003047A6" w:rsidRDefault="003047A6" w:rsidP="003047A6">
            <w:pPr>
              <w:rPr>
                <w:rStyle w:val="Uwydatnienie"/>
                <w:i w:val="0"/>
              </w:rPr>
            </w:pPr>
            <w:r>
              <w:rPr>
                <w:rStyle w:val="Uwydatnienie"/>
                <w:i w:val="0"/>
                <w:sz w:val="22"/>
                <w:szCs w:val="22"/>
              </w:rPr>
              <w:t>Literatura podstawowa:</w:t>
            </w:r>
          </w:p>
          <w:p w:rsidR="003047A6" w:rsidRPr="0004519B" w:rsidRDefault="003047A6" w:rsidP="003047A6">
            <w:pPr>
              <w:pStyle w:val="Akapitzlist"/>
              <w:numPr>
                <w:ilvl w:val="0"/>
                <w:numId w:val="7"/>
              </w:numPr>
              <w:rPr>
                <w:rStyle w:val="Uwydatnienie"/>
              </w:rPr>
            </w:pPr>
            <w:r w:rsidRPr="0004519B">
              <w:rPr>
                <w:rStyle w:val="Uwydatnienie"/>
                <w:sz w:val="22"/>
                <w:szCs w:val="22"/>
              </w:rPr>
              <w:t xml:space="preserve">Horwitz D., </w:t>
            </w:r>
            <w:proofErr w:type="spellStart"/>
            <w:r w:rsidRPr="0004519B">
              <w:rPr>
                <w:rStyle w:val="Uwydatnienie"/>
                <w:sz w:val="22"/>
                <w:szCs w:val="22"/>
              </w:rPr>
              <w:t>Mills</w:t>
            </w:r>
            <w:proofErr w:type="spellEnd"/>
            <w:r w:rsidRPr="0004519B">
              <w:rPr>
                <w:rStyle w:val="Uwydatnienie"/>
                <w:sz w:val="22"/>
                <w:szCs w:val="22"/>
              </w:rPr>
              <w:t xml:space="preserve"> D. Medycyna behawioralna psów i kotów, wyd. Galaktyka, 2021</w:t>
            </w:r>
          </w:p>
          <w:p w:rsidR="003047A6" w:rsidRDefault="003047A6" w:rsidP="003047A6">
            <w:pPr>
              <w:rPr>
                <w:rStyle w:val="Uwydatnienie"/>
                <w:i w:val="0"/>
              </w:rPr>
            </w:pPr>
            <w:r>
              <w:rPr>
                <w:rStyle w:val="Uwydatnienie"/>
                <w:i w:val="0"/>
                <w:sz w:val="22"/>
                <w:szCs w:val="22"/>
              </w:rPr>
              <w:t>Literatura uzupełniająca:</w:t>
            </w:r>
          </w:p>
          <w:p w:rsidR="00536816" w:rsidRPr="003047A6" w:rsidRDefault="003047A6" w:rsidP="00EB78D5">
            <w:pPr>
              <w:pStyle w:val="Akapitzlist"/>
              <w:numPr>
                <w:ilvl w:val="0"/>
                <w:numId w:val="6"/>
              </w:numPr>
              <w:rPr>
                <w:iCs/>
              </w:rPr>
            </w:pPr>
            <w:proofErr w:type="spellStart"/>
            <w:r w:rsidRPr="0004519B">
              <w:rPr>
                <w:rStyle w:val="Uwydatnienie"/>
                <w:sz w:val="22"/>
                <w:szCs w:val="22"/>
              </w:rPr>
              <w:t>Dehasse</w:t>
            </w:r>
            <w:proofErr w:type="spellEnd"/>
            <w:r w:rsidRPr="0004519B">
              <w:rPr>
                <w:rStyle w:val="Uwydatnienie"/>
                <w:sz w:val="22"/>
                <w:szCs w:val="22"/>
              </w:rPr>
              <w:t xml:space="preserve"> J., </w:t>
            </w:r>
            <w:proofErr w:type="spellStart"/>
            <w:r w:rsidRPr="0004519B">
              <w:rPr>
                <w:rStyle w:val="Uwydatnienie"/>
                <w:sz w:val="22"/>
                <w:szCs w:val="22"/>
              </w:rPr>
              <w:t>Schroll</w:t>
            </w:r>
            <w:proofErr w:type="spellEnd"/>
            <w:r w:rsidRPr="0004519B">
              <w:rPr>
                <w:rStyle w:val="Uwydatnienie"/>
                <w:sz w:val="22"/>
                <w:szCs w:val="22"/>
              </w:rPr>
              <w:t xml:space="preserve"> S. Zaburzenia zachowania kotów, wyd. </w:t>
            </w:r>
            <w:proofErr w:type="spellStart"/>
            <w:r w:rsidRPr="0004519B">
              <w:rPr>
                <w:rStyle w:val="Uwydatnienie"/>
                <w:sz w:val="22"/>
                <w:szCs w:val="22"/>
              </w:rPr>
              <w:t>Edra</w:t>
            </w:r>
            <w:proofErr w:type="spellEnd"/>
            <w:r w:rsidRPr="0004519B">
              <w:rPr>
                <w:rStyle w:val="Uwydatnienie"/>
                <w:sz w:val="22"/>
                <w:szCs w:val="22"/>
              </w:rPr>
              <w:t xml:space="preserve"> Urban &amp; Partner, 2018</w:t>
            </w: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95"/>
              <w:gridCol w:w="9325"/>
            </w:tblGrid>
            <w:tr w:rsidR="000E64A5" w:rsidRPr="0048652D" w:rsidTr="000E64A5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:rsidR="000E64A5" w:rsidRPr="0048652D" w:rsidRDefault="000E64A5" w:rsidP="000E64A5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80" w:type="dxa"/>
                  <w:vAlign w:val="center"/>
                  <w:hideMark/>
                </w:tcPr>
                <w:p w:rsidR="000E64A5" w:rsidRPr="0048652D" w:rsidRDefault="000E64A5" w:rsidP="000E64A5"/>
              </w:tc>
            </w:tr>
          </w:tbl>
          <w:p w:rsidR="00023A99" w:rsidRPr="0048652D" w:rsidRDefault="00023A99" w:rsidP="004C0125"/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r w:rsidRPr="0048652D">
              <w:t>Planowane formy/działania/metody dydaktyczne</w:t>
            </w:r>
          </w:p>
        </w:tc>
        <w:tc>
          <w:tcPr>
            <w:tcW w:w="5344" w:type="dxa"/>
            <w:shd w:val="clear" w:color="auto" w:fill="auto"/>
          </w:tcPr>
          <w:p w:rsidR="00023A99" w:rsidRPr="0048652D" w:rsidRDefault="00DA6F93" w:rsidP="004C0125">
            <w:pPr>
              <w:rPr>
                <w:highlight w:val="yellow"/>
              </w:rPr>
            </w:pPr>
            <w:r w:rsidRPr="0048652D">
              <w:t>wykład, ćwiczenia</w:t>
            </w:r>
            <w:r w:rsidR="003047A6">
              <w:t>, projekt</w:t>
            </w:r>
          </w:p>
        </w:tc>
      </w:tr>
      <w:tr w:rsidR="00023A99" w:rsidRPr="0048652D" w:rsidTr="00023A99">
        <w:tc>
          <w:tcPr>
            <w:tcW w:w="3942" w:type="dxa"/>
            <w:shd w:val="clear" w:color="auto" w:fill="auto"/>
          </w:tcPr>
          <w:p w:rsidR="00023A99" w:rsidRPr="0048652D" w:rsidRDefault="00023A99" w:rsidP="00D2747A">
            <w:r w:rsidRPr="0048652D">
              <w:t xml:space="preserve">Sposoby weryfikacji oraz formy dokumentowania osiągniętych efektów </w:t>
            </w:r>
            <w:r w:rsidR="00D2747A" w:rsidRPr="0048652D">
              <w:t>uczenia się</w:t>
            </w:r>
          </w:p>
        </w:tc>
        <w:tc>
          <w:tcPr>
            <w:tcW w:w="5344" w:type="dxa"/>
            <w:shd w:val="clear" w:color="auto" w:fill="auto"/>
          </w:tcPr>
          <w:p w:rsidR="003047A6" w:rsidRDefault="003047A6" w:rsidP="003047A6">
            <w:r w:rsidRPr="00536806">
              <w:rPr>
                <w:sz w:val="22"/>
                <w:szCs w:val="22"/>
              </w:rPr>
              <w:t>W1</w:t>
            </w:r>
            <w:r>
              <w:rPr>
                <w:sz w:val="22"/>
                <w:szCs w:val="22"/>
              </w:rPr>
              <w:t xml:space="preserve">: test </w:t>
            </w:r>
          </w:p>
          <w:p w:rsidR="003047A6" w:rsidRDefault="003047A6" w:rsidP="003047A6">
            <w:r w:rsidRPr="00536806">
              <w:rPr>
                <w:sz w:val="22"/>
                <w:szCs w:val="22"/>
              </w:rPr>
              <w:t>W2</w:t>
            </w:r>
            <w:r>
              <w:rPr>
                <w:sz w:val="22"/>
                <w:szCs w:val="22"/>
              </w:rPr>
              <w:t>: test</w:t>
            </w:r>
          </w:p>
          <w:p w:rsidR="003047A6" w:rsidRPr="00536806" w:rsidRDefault="003047A6" w:rsidP="003047A6">
            <w:r w:rsidRPr="00536806">
              <w:rPr>
                <w:sz w:val="22"/>
                <w:szCs w:val="22"/>
              </w:rPr>
              <w:t>W3</w:t>
            </w:r>
            <w:r>
              <w:rPr>
                <w:sz w:val="22"/>
                <w:szCs w:val="22"/>
              </w:rPr>
              <w:t>: test</w:t>
            </w:r>
          </w:p>
          <w:p w:rsidR="003047A6" w:rsidRDefault="003047A6" w:rsidP="003047A6">
            <w:r w:rsidRPr="00536806">
              <w:rPr>
                <w:sz w:val="22"/>
                <w:szCs w:val="22"/>
              </w:rPr>
              <w:t>U1</w:t>
            </w:r>
            <w:r>
              <w:rPr>
                <w:sz w:val="22"/>
                <w:szCs w:val="22"/>
              </w:rPr>
              <w:t>: praca projektowa</w:t>
            </w:r>
          </w:p>
          <w:p w:rsidR="003047A6" w:rsidRDefault="003047A6" w:rsidP="003047A6">
            <w:r>
              <w:rPr>
                <w:sz w:val="22"/>
                <w:szCs w:val="22"/>
              </w:rPr>
              <w:t>U2: praca projektowa</w:t>
            </w:r>
          </w:p>
          <w:p w:rsidR="003047A6" w:rsidRPr="00536806" w:rsidRDefault="003047A6" w:rsidP="003047A6">
            <w:r>
              <w:rPr>
                <w:sz w:val="22"/>
                <w:szCs w:val="22"/>
              </w:rPr>
              <w:t>U3: praca projektowa</w:t>
            </w:r>
          </w:p>
          <w:p w:rsidR="003047A6" w:rsidRDefault="003047A6" w:rsidP="003047A6">
            <w:r w:rsidRPr="00536806">
              <w:rPr>
                <w:sz w:val="22"/>
                <w:szCs w:val="22"/>
              </w:rPr>
              <w:t>K1</w:t>
            </w:r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aktywnośc</w:t>
            </w:r>
            <w:proofErr w:type="spellEnd"/>
            <w:r>
              <w:rPr>
                <w:sz w:val="22"/>
                <w:szCs w:val="22"/>
              </w:rPr>
              <w:t xml:space="preserve"> na zajęciach</w:t>
            </w:r>
          </w:p>
          <w:p w:rsidR="003047A6" w:rsidRPr="00536806" w:rsidRDefault="003047A6" w:rsidP="003047A6">
            <w:r>
              <w:rPr>
                <w:sz w:val="22"/>
                <w:szCs w:val="22"/>
              </w:rPr>
              <w:t>K2: aktywność na zajęciach</w:t>
            </w:r>
          </w:p>
          <w:p w:rsidR="00DA6F93" w:rsidRPr="0048652D" w:rsidRDefault="00DA6F93" w:rsidP="00DA6F93"/>
          <w:p w:rsidR="00DA6F93" w:rsidRPr="0048652D" w:rsidRDefault="00DA6F93" w:rsidP="00DA6F93">
            <w:r w:rsidRPr="0048652D">
              <w:rPr>
                <w:u w:val="single"/>
              </w:rPr>
              <w:t>Dokumentowanie osiągniętych efektów uczenia się</w:t>
            </w:r>
            <w:r w:rsidRPr="0048652D">
              <w:t xml:space="preserve"> w formie: egzamin, projekty, zaliczenie pisemne archiwizowane w formie papierowej</w:t>
            </w:r>
          </w:p>
          <w:p w:rsidR="00DA6F93" w:rsidRPr="0048652D" w:rsidRDefault="00DA6F93" w:rsidP="00DA6F93"/>
          <w:p w:rsidR="00DA6F93" w:rsidRPr="0048652D" w:rsidRDefault="00DA6F93" w:rsidP="00DA6F93">
            <w:r w:rsidRPr="0048652D">
              <w:t>Szczegółowe kryteria przy ocenie zaliczenia i prac kontrolnych</w:t>
            </w:r>
          </w:p>
          <w:p w:rsidR="00DA6F93" w:rsidRPr="0048652D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</w:pPr>
            <w:r w:rsidRPr="0048652D"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:rsidR="00DA6F93" w:rsidRPr="0048652D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</w:pPr>
            <w:r w:rsidRPr="0048652D"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:rsidR="00DA6F93" w:rsidRPr="0048652D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</w:pPr>
            <w:r w:rsidRPr="0048652D"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:rsidR="00DA6F93" w:rsidRPr="0048652D" w:rsidRDefault="00DA6F93" w:rsidP="00DA6F93">
            <w:pPr>
              <w:pStyle w:val="Akapitzlist"/>
              <w:numPr>
                <w:ilvl w:val="0"/>
                <w:numId w:val="2"/>
              </w:numPr>
              <w:ind w:left="197" w:hanging="218"/>
              <w:jc w:val="both"/>
              <w:rPr>
                <w:rFonts w:eastAsiaTheme="minorHAnsi"/>
              </w:rPr>
            </w:pPr>
            <w:r w:rsidRPr="0048652D">
              <w:lastRenderedPageBreak/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:rsidR="00DA6F93" w:rsidRPr="0048652D" w:rsidRDefault="00EB78D5" w:rsidP="00DA6F93">
            <w:pPr>
              <w:jc w:val="both"/>
            </w:pPr>
            <w:r>
              <w:t xml:space="preserve">- </w:t>
            </w:r>
            <w:r w:rsidR="00DA6F93" w:rsidRPr="0048652D"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  <w:p w:rsidR="00023A99" w:rsidRPr="0048652D" w:rsidRDefault="00023A99" w:rsidP="00D2747A">
            <w:pPr>
              <w:jc w:val="both"/>
              <w:rPr>
                <w:highlight w:val="yellow"/>
              </w:rPr>
            </w:pPr>
          </w:p>
        </w:tc>
      </w:tr>
      <w:tr w:rsidR="0032739E" w:rsidRPr="0048652D" w:rsidTr="00023A99">
        <w:tc>
          <w:tcPr>
            <w:tcW w:w="3942" w:type="dxa"/>
            <w:shd w:val="clear" w:color="auto" w:fill="auto"/>
          </w:tcPr>
          <w:p w:rsidR="0032739E" w:rsidRPr="0048652D" w:rsidRDefault="0032739E" w:rsidP="00D2747A">
            <w:r w:rsidRPr="0048652D">
              <w:lastRenderedPageBreak/>
              <w:t>Elementy i wagi mające wpływ na ocenę końcową</w:t>
            </w:r>
          </w:p>
          <w:p w:rsidR="009C2572" w:rsidRPr="0048652D" w:rsidRDefault="009C2572" w:rsidP="00D2747A"/>
          <w:p w:rsidR="009C2572" w:rsidRPr="0048652D" w:rsidRDefault="009C2572" w:rsidP="00D2747A"/>
        </w:tc>
        <w:tc>
          <w:tcPr>
            <w:tcW w:w="5344" w:type="dxa"/>
            <w:shd w:val="clear" w:color="auto" w:fill="auto"/>
          </w:tcPr>
          <w:p w:rsidR="0032739E" w:rsidRPr="0048652D" w:rsidRDefault="003047A6" w:rsidP="00DA6F93">
            <w:pPr>
              <w:jc w:val="both"/>
              <w:rPr>
                <w:highlight w:val="yellow"/>
              </w:rPr>
            </w:pPr>
            <w:r w:rsidRPr="00536806">
              <w:rPr>
                <w:sz w:val="22"/>
                <w:szCs w:val="22"/>
              </w:rPr>
              <w:t xml:space="preserve">Ocenę końcową stanowi z ocena z </w:t>
            </w:r>
            <w:r>
              <w:rPr>
                <w:sz w:val="22"/>
                <w:szCs w:val="22"/>
              </w:rPr>
              <w:t>testu</w:t>
            </w:r>
            <w:r w:rsidRPr="00536806">
              <w:rPr>
                <w:sz w:val="22"/>
                <w:szCs w:val="22"/>
              </w:rPr>
              <w:t xml:space="preserve"> (50%) oraz ocena z </w:t>
            </w:r>
            <w:r>
              <w:rPr>
                <w:sz w:val="22"/>
                <w:szCs w:val="22"/>
              </w:rPr>
              <w:t>pracy projektowej</w:t>
            </w:r>
            <w:r w:rsidRPr="00536806">
              <w:rPr>
                <w:sz w:val="22"/>
                <w:szCs w:val="22"/>
              </w:rPr>
              <w:t xml:space="preserve"> (50%). Warunki te są przedstawiane studentom i konsultowane z nimi na pierwszym wykładzie.</w:t>
            </w:r>
          </w:p>
        </w:tc>
      </w:tr>
      <w:tr w:rsidR="00023A99" w:rsidRPr="0048652D" w:rsidTr="000F587A">
        <w:trPr>
          <w:trHeight w:val="2324"/>
        </w:trPr>
        <w:tc>
          <w:tcPr>
            <w:tcW w:w="3942" w:type="dxa"/>
            <w:shd w:val="clear" w:color="auto" w:fill="auto"/>
          </w:tcPr>
          <w:p w:rsidR="00023A99" w:rsidRPr="0048652D" w:rsidRDefault="00023A99" w:rsidP="004C0125">
            <w:pPr>
              <w:jc w:val="both"/>
            </w:pPr>
            <w:r w:rsidRPr="0048652D">
              <w:t>Bilans punktów ECTS</w:t>
            </w:r>
          </w:p>
        </w:tc>
        <w:tc>
          <w:tcPr>
            <w:tcW w:w="5344" w:type="dxa"/>
            <w:shd w:val="clear" w:color="auto" w:fill="auto"/>
          </w:tcPr>
          <w:p w:rsidR="00536816" w:rsidRPr="0048652D" w:rsidRDefault="006C6488" w:rsidP="004C0125">
            <w:pPr>
              <w:jc w:val="both"/>
            </w:pPr>
            <w:r w:rsidRPr="0048652D">
              <w:t xml:space="preserve">Kontaktowe: </w:t>
            </w:r>
          </w:p>
          <w:p w:rsidR="006C6488" w:rsidRPr="0048652D" w:rsidRDefault="00E244D9" w:rsidP="004C0125">
            <w:pPr>
              <w:jc w:val="both"/>
            </w:pPr>
            <w:r w:rsidRPr="0048652D">
              <w:t xml:space="preserve">Wykłady </w:t>
            </w:r>
            <w:r w:rsidR="00C147D4">
              <w:t>9</w:t>
            </w:r>
            <w:r w:rsidRPr="0048652D">
              <w:t xml:space="preserve"> godz. – </w:t>
            </w:r>
            <w:r w:rsidR="00C147D4" w:rsidRPr="00525566">
              <w:t>0,36</w:t>
            </w:r>
            <w:r w:rsidR="00C147D4">
              <w:t xml:space="preserve"> </w:t>
            </w:r>
            <w:r w:rsidR="006C6488" w:rsidRPr="0048652D">
              <w:t>ECTS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Ćwiczenia – </w:t>
            </w:r>
            <w:r w:rsidR="00C147D4">
              <w:t>17</w:t>
            </w:r>
            <w:r w:rsidRPr="0048652D">
              <w:t xml:space="preserve"> godz. - </w:t>
            </w:r>
            <w:r w:rsidR="00C147D4" w:rsidRPr="00525566">
              <w:t>0,</w:t>
            </w:r>
            <w:r w:rsidR="00C147D4">
              <w:t xml:space="preserve">68 </w:t>
            </w:r>
            <w:r w:rsidRPr="0048652D">
              <w:t>ECTS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Konsultacje – </w:t>
            </w:r>
            <w:r w:rsidR="00B337D0">
              <w:t>8</w:t>
            </w:r>
            <w:r w:rsidR="0048652D" w:rsidRPr="0048652D">
              <w:t xml:space="preserve"> </w:t>
            </w:r>
            <w:r w:rsidRPr="0048652D">
              <w:t xml:space="preserve">godz. – </w:t>
            </w:r>
            <w:r w:rsidR="00C147D4" w:rsidRPr="00525566">
              <w:rPr>
                <w:i/>
              </w:rPr>
              <w:t>0,</w:t>
            </w:r>
            <w:r w:rsidR="003047A6">
              <w:rPr>
                <w:i/>
              </w:rPr>
              <w:t>3</w:t>
            </w:r>
            <w:r w:rsidR="00B337D0">
              <w:rPr>
                <w:i/>
              </w:rPr>
              <w:t>6</w:t>
            </w:r>
            <w:r w:rsidRPr="0048652D">
              <w:t xml:space="preserve"> ECTS</w:t>
            </w:r>
          </w:p>
          <w:p w:rsidR="00EB78D5" w:rsidRDefault="00B337D0" w:rsidP="004C0125">
            <w:pPr>
              <w:jc w:val="both"/>
            </w:pPr>
            <w:r>
              <w:t>razem: 35</w:t>
            </w:r>
            <w:r w:rsidR="003047A6" w:rsidRPr="0048652D">
              <w:t xml:space="preserve"> godz. – </w:t>
            </w:r>
            <w:r w:rsidR="003047A6">
              <w:t>1,4</w:t>
            </w:r>
            <w:r w:rsidR="003047A6" w:rsidRPr="0048652D">
              <w:t xml:space="preserve"> ECTS</w:t>
            </w:r>
          </w:p>
          <w:p w:rsidR="003047A6" w:rsidRDefault="003047A6" w:rsidP="004C0125">
            <w:pPr>
              <w:jc w:val="both"/>
            </w:pPr>
          </w:p>
          <w:p w:rsidR="006C6488" w:rsidRPr="0048652D" w:rsidRDefault="006C6488" w:rsidP="004C0125">
            <w:pPr>
              <w:jc w:val="both"/>
            </w:pPr>
            <w:proofErr w:type="spellStart"/>
            <w:r w:rsidRPr="0048652D">
              <w:t>Niekontaktowe</w:t>
            </w:r>
            <w:proofErr w:type="spellEnd"/>
            <w:r w:rsidRPr="0048652D">
              <w:t xml:space="preserve">: 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przygotowanie do ćwiczeń – </w:t>
            </w:r>
            <w:r w:rsidR="003047A6">
              <w:t>10</w:t>
            </w:r>
            <w:r w:rsidRPr="0048652D">
              <w:t xml:space="preserve"> godz. – </w:t>
            </w:r>
            <w:r w:rsidR="003047A6">
              <w:t>0,4</w:t>
            </w:r>
            <w:r w:rsidRPr="0048652D">
              <w:t xml:space="preserve"> ECTS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przygotowanie projektu – </w:t>
            </w:r>
            <w:r w:rsidR="003047A6">
              <w:t>10</w:t>
            </w:r>
            <w:r w:rsidRPr="0048652D">
              <w:t xml:space="preserve"> godz. 0,</w:t>
            </w:r>
            <w:r w:rsidR="003047A6">
              <w:t>4 ETS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studiowanie literatury – </w:t>
            </w:r>
            <w:r w:rsidR="001469FA" w:rsidRPr="0048652D">
              <w:t>1</w:t>
            </w:r>
            <w:r w:rsidR="00E244D9" w:rsidRPr="0048652D">
              <w:t>0</w:t>
            </w:r>
            <w:r w:rsidRPr="0048652D">
              <w:t xml:space="preserve"> godz. – 0,</w:t>
            </w:r>
            <w:r w:rsidR="001469FA" w:rsidRPr="0048652D">
              <w:t>4</w:t>
            </w:r>
            <w:r w:rsidRPr="0048652D">
              <w:t xml:space="preserve"> ECTS</w:t>
            </w:r>
          </w:p>
          <w:p w:rsidR="006C6488" w:rsidRPr="0048652D" w:rsidRDefault="006C6488" w:rsidP="004C0125">
            <w:pPr>
              <w:jc w:val="both"/>
            </w:pPr>
            <w:r w:rsidRPr="0048652D">
              <w:t>przygotowanie do</w:t>
            </w:r>
            <w:r w:rsidR="003047A6">
              <w:t xml:space="preserve"> </w:t>
            </w:r>
            <w:r w:rsidRPr="0048652D">
              <w:t xml:space="preserve">zaliczenia - </w:t>
            </w:r>
            <w:r w:rsidR="003047A6">
              <w:t>10</w:t>
            </w:r>
            <w:r w:rsidRPr="0048652D">
              <w:t xml:space="preserve"> godz. – 0,</w:t>
            </w:r>
            <w:r w:rsidR="003047A6">
              <w:t xml:space="preserve">4 </w:t>
            </w:r>
            <w:r w:rsidRPr="0048652D">
              <w:t>ECTS</w:t>
            </w:r>
          </w:p>
          <w:p w:rsidR="00023A99" w:rsidRPr="0048652D" w:rsidRDefault="003047A6" w:rsidP="006C6488">
            <w:pPr>
              <w:jc w:val="both"/>
              <w:rPr>
                <w:highlight w:val="yellow"/>
              </w:rPr>
            </w:pPr>
            <w:r>
              <w:t>razem: 40</w:t>
            </w:r>
            <w:r w:rsidRPr="0048652D">
              <w:t xml:space="preserve"> godz. – </w:t>
            </w:r>
            <w:r>
              <w:t>1,6</w:t>
            </w:r>
            <w:r w:rsidRPr="0048652D">
              <w:t xml:space="preserve"> ECTS</w:t>
            </w:r>
          </w:p>
        </w:tc>
      </w:tr>
      <w:tr w:rsidR="00101F00" w:rsidRPr="0048652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48652D" w:rsidRDefault="00101F00" w:rsidP="000F587A">
            <w:r w:rsidRPr="0048652D">
              <w:t>Nakład pracy związany z zajęciami wymagającymi bezpośredniego udziału nauczyciela akademickiego</w:t>
            </w:r>
          </w:p>
        </w:tc>
        <w:tc>
          <w:tcPr>
            <w:tcW w:w="5344" w:type="dxa"/>
            <w:shd w:val="clear" w:color="auto" w:fill="auto"/>
          </w:tcPr>
          <w:p w:rsidR="006C6488" w:rsidRPr="0048652D" w:rsidRDefault="006C6488" w:rsidP="004C0125">
            <w:pPr>
              <w:jc w:val="both"/>
            </w:pPr>
            <w:r w:rsidRPr="0048652D">
              <w:t xml:space="preserve">udział w wykładach – </w:t>
            </w:r>
            <w:r w:rsidR="00C147D4">
              <w:t>9</w:t>
            </w:r>
            <w:r w:rsidRPr="0048652D">
              <w:t xml:space="preserve"> godz.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udział w ćwiczeniach – </w:t>
            </w:r>
            <w:r w:rsidR="00C147D4">
              <w:t>1</w:t>
            </w:r>
            <w:r w:rsidR="003047A6">
              <w:t>7</w:t>
            </w:r>
            <w:r w:rsidRPr="0048652D">
              <w:t xml:space="preserve"> godz.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konsultacje – </w:t>
            </w:r>
            <w:r w:rsidR="003047A6">
              <w:t>8</w:t>
            </w:r>
            <w:bookmarkStart w:id="0" w:name="_GoBack"/>
            <w:bookmarkEnd w:id="0"/>
            <w:r w:rsidRPr="0048652D">
              <w:t xml:space="preserve"> godz.</w:t>
            </w:r>
          </w:p>
          <w:p w:rsidR="006C6488" w:rsidRPr="0048652D" w:rsidRDefault="006C6488" w:rsidP="004C0125">
            <w:pPr>
              <w:jc w:val="both"/>
            </w:pPr>
            <w:r w:rsidRPr="0048652D">
              <w:t xml:space="preserve">kolokwium z ćwiczeń – </w:t>
            </w:r>
            <w:r w:rsidR="0048652D" w:rsidRPr="0048652D">
              <w:t>1</w:t>
            </w:r>
            <w:r w:rsidRPr="0048652D">
              <w:t xml:space="preserve"> godz.</w:t>
            </w:r>
          </w:p>
          <w:p w:rsidR="00980EBB" w:rsidRPr="0048652D" w:rsidRDefault="00980EBB" w:rsidP="006C6488">
            <w:pPr>
              <w:jc w:val="both"/>
              <w:rPr>
                <w:highlight w:val="yellow"/>
              </w:rPr>
            </w:pPr>
          </w:p>
        </w:tc>
      </w:tr>
      <w:tr w:rsidR="00101F00" w:rsidRPr="0048652D" w:rsidTr="00101F00">
        <w:trPr>
          <w:trHeight w:val="718"/>
        </w:trPr>
        <w:tc>
          <w:tcPr>
            <w:tcW w:w="3942" w:type="dxa"/>
            <w:shd w:val="clear" w:color="auto" w:fill="auto"/>
          </w:tcPr>
          <w:p w:rsidR="00101F00" w:rsidRPr="0048652D" w:rsidRDefault="00101F00" w:rsidP="004C0125">
            <w:pPr>
              <w:jc w:val="both"/>
            </w:pPr>
            <w:r w:rsidRPr="0048652D">
              <w:t>Odniesieni</w:t>
            </w:r>
            <w:r w:rsidR="0092197E" w:rsidRPr="0048652D">
              <w:t xml:space="preserve">e modułowych efektów uczenia się do </w:t>
            </w:r>
            <w:r w:rsidRPr="0048652D">
              <w:t>kierunkowych</w:t>
            </w:r>
            <w:r w:rsidR="0092197E" w:rsidRPr="0048652D">
              <w:t xml:space="preserve"> efektów uczenia się</w:t>
            </w:r>
          </w:p>
        </w:tc>
        <w:tc>
          <w:tcPr>
            <w:tcW w:w="5344" w:type="dxa"/>
            <w:shd w:val="clear" w:color="auto" w:fill="auto"/>
          </w:tcPr>
          <w:p w:rsidR="003047A6" w:rsidRDefault="003047A6" w:rsidP="003047A6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W02</w:t>
            </w:r>
          </w:p>
          <w:p w:rsidR="003047A6" w:rsidRDefault="003047A6" w:rsidP="003047A6">
            <w:pPr>
              <w:jc w:val="both"/>
              <w:rPr>
                <w:spacing w:val="6"/>
                <w:sz w:val="20"/>
                <w:szCs w:val="20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U03</w:t>
            </w:r>
          </w:p>
          <w:p w:rsidR="000F587A" w:rsidRPr="0048652D" w:rsidRDefault="003047A6" w:rsidP="003047A6">
            <w:pPr>
              <w:jc w:val="both"/>
              <w:rPr>
                <w:highlight w:val="yellow"/>
              </w:rPr>
            </w:pPr>
            <w:r>
              <w:rPr>
                <w:spacing w:val="6"/>
                <w:sz w:val="20"/>
                <w:szCs w:val="20"/>
              </w:rPr>
              <w:t>BZ1</w:t>
            </w:r>
            <w:r w:rsidRPr="00397D75">
              <w:rPr>
                <w:spacing w:val="6"/>
                <w:sz w:val="20"/>
                <w:szCs w:val="20"/>
              </w:rPr>
              <w:t>_K01</w:t>
            </w:r>
          </w:p>
        </w:tc>
      </w:tr>
    </w:tbl>
    <w:p w:rsidR="00023A99" w:rsidRPr="0048652D" w:rsidRDefault="00023A99" w:rsidP="00023A99"/>
    <w:p w:rsidR="00023A99" w:rsidRPr="0048652D" w:rsidRDefault="00023A99" w:rsidP="00023A99"/>
    <w:p w:rsidR="00023A99" w:rsidRPr="0048652D" w:rsidRDefault="00023A99" w:rsidP="00023A99"/>
    <w:p w:rsidR="00023A99" w:rsidRPr="0048652D" w:rsidRDefault="00023A99" w:rsidP="00023A99"/>
    <w:p w:rsidR="00023A99" w:rsidRPr="0048652D" w:rsidRDefault="00023A99" w:rsidP="00023A99">
      <w:pPr>
        <w:rPr>
          <w:i/>
          <w:iCs/>
        </w:rPr>
      </w:pPr>
    </w:p>
    <w:p w:rsidR="00023A99" w:rsidRPr="0048652D" w:rsidRDefault="00023A99" w:rsidP="00023A99">
      <w:pPr>
        <w:rPr>
          <w:iCs/>
        </w:rPr>
      </w:pPr>
    </w:p>
    <w:p w:rsidR="00F82B32" w:rsidRPr="0048652D" w:rsidRDefault="00F82B32"/>
    <w:sectPr w:rsidR="00F82B32" w:rsidRPr="0048652D" w:rsidSect="00992D17">
      <w:footerReference w:type="default" r:id="rId7"/>
      <w:headerReference w:type="firs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4299" w:rsidRDefault="000F4299" w:rsidP="008D17BD">
      <w:r>
        <w:separator/>
      </w:r>
    </w:p>
  </w:endnote>
  <w:endnote w:type="continuationSeparator" w:id="0">
    <w:p w:rsidR="000F4299" w:rsidRDefault="000F4299" w:rsidP="008D17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9095364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992D17" w:rsidRDefault="00A3180A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B337D0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="00992D17"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="00992D17"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B337D0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:rsidR="008D17BD" w:rsidRDefault="008D17BD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4299" w:rsidRDefault="000F4299" w:rsidP="008D17BD">
      <w:r>
        <w:separator/>
      </w:r>
    </w:p>
  </w:footnote>
  <w:footnote w:type="continuationSeparator" w:id="0">
    <w:p w:rsidR="000F4299" w:rsidRDefault="000F4299" w:rsidP="008D17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2D17" w:rsidRPr="00992D17" w:rsidRDefault="00DC2364" w:rsidP="00992D17">
    <w:pPr>
      <w:jc w:val="right"/>
      <w:rPr>
        <w:b/>
        <w:sz w:val="22"/>
        <w:szCs w:val="22"/>
      </w:rPr>
    </w:pPr>
    <w:r>
      <w:rPr>
        <w:b/>
        <w:sz w:val="22"/>
        <w:szCs w:val="22"/>
      </w:rPr>
      <w:t>Załącznik  do Uchwały nr 59</w:t>
    </w:r>
    <w:r w:rsidR="00992D17" w:rsidRPr="00992D17">
      <w:rPr>
        <w:b/>
        <w:sz w:val="22"/>
        <w:szCs w:val="22"/>
      </w:rPr>
      <w:t>/2020-2021</w:t>
    </w:r>
  </w:p>
  <w:p w:rsidR="00992D17" w:rsidRPr="00992D17" w:rsidRDefault="00992D17" w:rsidP="00992D17">
    <w:pPr>
      <w:jc w:val="right"/>
      <w:rPr>
        <w:b/>
        <w:sz w:val="22"/>
        <w:szCs w:val="22"/>
      </w:rPr>
    </w:pPr>
    <w:r w:rsidRPr="00992D17">
      <w:rPr>
        <w:b/>
        <w:sz w:val="22"/>
        <w:szCs w:val="22"/>
      </w:rPr>
      <w:t xml:space="preserve">                                                            Senatu UP w Lublinie z dnia 25 czerwca 2021 r.</w:t>
    </w:r>
  </w:p>
  <w:p w:rsidR="00992D17" w:rsidRPr="00F02E5D" w:rsidRDefault="00992D17" w:rsidP="00992D17">
    <w:pPr>
      <w:tabs>
        <w:tab w:val="left" w:pos="5205"/>
      </w:tabs>
      <w:spacing w:after="120"/>
      <w:rPr>
        <w:bCs/>
      </w:rPr>
    </w:pPr>
    <w:r w:rsidRPr="00F02E5D">
      <w:rPr>
        <w:bCs/>
      </w:rPr>
      <w:t xml:space="preserve"> </w:t>
    </w:r>
    <w:r>
      <w:rPr>
        <w:bCs/>
      </w:rPr>
      <w:tab/>
    </w:r>
  </w:p>
  <w:p w:rsidR="00992D17" w:rsidRDefault="00992D17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60D7A"/>
    <w:multiLevelType w:val="hybridMultilevel"/>
    <w:tmpl w:val="495C9A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4B8A3254"/>
    <w:multiLevelType w:val="hybridMultilevel"/>
    <w:tmpl w:val="06426094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BCC18DF"/>
    <w:multiLevelType w:val="hybridMultilevel"/>
    <w:tmpl w:val="24761334"/>
    <w:lvl w:ilvl="0" w:tplc="7068B9CA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B83AA2"/>
    <w:multiLevelType w:val="hybridMultilevel"/>
    <w:tmpl w:val="1396CAF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197D4C"/>
    <w:multiLevelType w:val="hybridMultilevel"/>
    <w:tmpl w:val="21C01A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462FDA"/>
    <w:multiLevelType w:val="hybridMultilevel"/>
    <w:tmpl w:val="61C66B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A2MzOxNDE0tDQxNTJS0lEKTi0uzszPAykwrAUAFjUFQCwAAAA="/>
  </w:docVars>
  <w:rsids>
    <w:rsidRoot w:val="00023A99"/>
    <w:rsid w:val="00022BF9"/>
    <w:rsid w:val="00023A99"/>
    <w:rsid w:val="000828D7"/>
    <w:rsid w:val="000E64A5"/>
    <w:rsid w:val="000F4299"/>
    <w:rsid w:val="000F587A"/>
    <w:rsid w:val="00101F00"/>
    <w:rsid w:val="001469FA"/>
    <w:rsid w:val="001661E5"/>
    <w:rsid w:val="00206860"/>
    <w:rsid w:val="00207270"/>
    <w:rsid w:val="003047A6"/>
    <w:rsid w:val="00312718"/>
    <w:rsid w:val="0032739E"/>
    <w:rsid w:val="003555AE"/>
    <w:rsid w:val="003853C3"/>
    <w:rsid w:val="00393FFC"/>
    <w:rsid w:val="003B32BF"/>
    <w:rsid w:val="003F1E41"/>
    <w:rsid w:val="004160CD"/>
    <w:rsid w:val="00457679"/>
    <w:rsid w:val="0048652D"/>
    <w:rsid w:val="00500899"/>
    <w:rsid w:val="00536816"/>
    <w:rsid w:val="0056696A"/>
    <w:rsid w:val="0057184E"/>
    <w:rsid w:val="005F6E18"/>
    <w:rsid w:val="00613D78"/>
    <w:rsid w:val="00647330"/>
    <w:rsid w:val="006742BC"/>
    <w:rsid w:val="006748C4"/>
    <w:rsid w:val="006C008E"/>
    <w:rsid w:val="006C3DAC"/>
    <w:rsid w:val="006C6488"/>
    <w:rsid w:val="006F3573"/>
    <w:rsid w:val="0089357C"/>
    <w:rsid w:val="008D17BD"/>
    <w:rsid w:val="00910EA5"/>
    <w:rsid w:val="0092197E"/>
    <w:rsid w:val="00980EBB"/>
    <w:rsid w:val="00991350"/>
    <w:rsid w:val="00992D17"/>
    <w:rsid w:val="009C2572"/>
    <w:rsid w:val="009E49CA"/>
    <w:rsid w:val="00A02D35"/>
    <w:rsid w:val="00A3180A"/>
    <w:rsid w:val="00A6673A"/>
    <w:rsid w:val="00A921C1"/>
    <w:rsid w:val="00B337D0"/>
    <w:rsid w:val="00B400C0"/>
    <w:rsid w:val="00B401DB"/>
    <w:rsid w:val="00B61556"/>
    <w:rsid w:val="00C147D4"/>
    <w:rsid w:val="00C1497F"/>
    <w:rsid w:val="00C54625"/>
    <w:rsid w:val="00CD423D"/>
    <w:rsid w:val="00D2747A"/>
    <w:rsid w:val="00DA6F93"/>
    <w:rsid w:val="00DC2364"/>
    <w:rsid w:val="00E244D9"/>
    <w:rsid w:val="00E54369"/>
    <w:rsid w:val="00EB78D5"/>
    <w:rsid w:val="00EC3848"/>
    <w:rsid w:val="00F02DA4"/>
    <w:rsid w:val="00F02E5D"/>
    <w:rsid w:val="00F82B32"/>
    <w:rsid w:val="00FA6E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0E64A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E64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omylnie">
    <w:name w:val="Domyślnie"/>
    <w:rsid w:val="00B61556"/>
    <w:pPr>
      <w:suppressAutoHyphens/>
      <w:spacing w:after="200" w:line="276" w:lineRule="auto"/>
    </w:pPr>
    <w:rPr>
      <w:rFonts w:ascii="Calibri" w:eastAsia="Times New Roman" w:hAnsi="Calibri" w:cs="Times New Roman"/>
    </w:rPr>
  </w:style>
  <w:style w:type="character" w:customStyle="1" w:styleId="hps">
    <w:name w:val="hps"/>
    <w:rsid w:val="00B61556"/>
  </w:style>
  <w:style w:type="character" w:customStyle="1" w:styleId="Nagwek2Znak">
    <w:name w:val="Nagłówek 2 Znak"/>
    <w:basedOn w:val="Domylnaczcionkaakapitu"/>
    <w:link w:val="Nagwek2"/>
    <w:uiPriority w:val="9"/>
    <w:rsid w:val="000E64A5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titlerespstmt">
    <w:name w:val="title_resp_stmt"/>
    <w:basedOn w:val="Domylnaczcionkaakapitu"/>
    <w:rsid w:val="000E64A5"/>
  </w:style>
  <w:style w:type="character" w:customStyle="1" w:styleId="Nagwek5Znak">
    <w:name w:val="Nagłówek 5 Znak"/>
    <w:basedOn w:val="Domylnaczcionkaakapitu"/>
    <w:link w:val="Nagwek5"/>
    <w:uiPriority w:val="9"/>
    <w:semiHidden/>
    <w:rsid w:val="000E64A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0E64A5"/>
    <w:rPr>
      <w:color w:val="0000FF"/>
      <w:u w:val="single"/>
    </w:rPr>
  </w:style>
  <w:style w:type="character" w:customStyle="1" w:styleId="relatorcode">
    <w:name w:val="relatorcode"/>
    <w:basedOn w:val="Domylnaczcionkaakapitu"/>
    <w:rsid w:val="000E64A5"/>
  </w:style>
  <w:style w:type="character" w:customStyle="1" w:styleId="separator">
    <w:name w:val="separator"/>
    <w:basedOn w:val="Domylnaczcionkaakapitu"/>
    <w:rsid w:val="000E64A5"/>
  </w:style>
  <w:style w:type="paragraph" w:styleId="NormalnyWeb">
    <w:name w:val="Normal (Web)"/>
    <w:basedOn w:val="Normalny"/>
    <w:uiPriority w:val="99"/>
    <w:semiHidden/>
    <w:unhideWhenUsed/>
    <w:rsid w:val="000E64A5"/>
    <w:pPr>
      <w:spacing w:before="100" w:beforeAutospacing="1" w:after="100" w:afterAutospacing="1"/>
    </w:pPr>
  </w:style>
  <w:style w:type="character" w:customStyle="1" w:styleId="byauthor">
    <w:name w:val="byauthor"/>
    <w:basedOn w:val="Domylnaczcionkaakapitu"/>
    <w:rsid w:val="000E64A5"/>
  </w:style>
  <w:style w:type="character" w:customStyle="1" w:styleId="author">
    <w:name w:val="author"/>
    <w:basedOn w:val="Domylnaczcionkaakapitu"/>
    <w:rsid w:val="000E64A5"/>
  </w:style>
  <w:style w:type="character" w:customStyle="1" w:styleId="resultssummary">
    <w:name w:val="results_summary"/>
    <w:basedOn w:val="Domylnaczcionkaakapitu"/>
    <w:rsid w:val="000E64A5"/>
  </w:style>
  <w:style w:type="character" w:customStyle="1" w:styleId="label">
    <w:name w:val="label"/>
    <w:basedOn w:val="Domylnaczcionkaakapitu"/>
    <w:rsid w:val="000E64A5"/>
  </w:style>
  <w:style w:type="character" w:customStyle="1" w:styleId="authordates">
    <w:name w:val="authordates"/>
    <w:basedOn w:val="Domylnaczcionkaakapitu"/>
    <w:rsid w:val="000E64A5"/>
  </w:style>
  <w:style w:type="character" w:customStyle="1" w:styleId="resultsmaterialtype">
    <w:name w:val="results_material_type"/>
    <w:basedOn w:val="Domylnaczcionkaakapitu"/>
    <w:rsid w:val="000E64A5"/>
  </w:style>
  <w:style w:type="character" w:customStyle="1" w:styleId="resultsformat">
    <w:name w:val="results_format"/>
    <w:basedOn w:val="Domylnaczcionkaakapitu"/>
    <w:rsid w:val="000E64A5"/>
  </w:style>
  <w:style w:type="character" w:customStyle="1" w:styleId="resultscontentsliterary">
    <w:name w:val="results_contents_literary"/>
    <w:basedOn w:val="Domylnaczcionkaakapitu"/>
    <w:rsid w:val="000E64A5"/>
  </w:style>
  <w:style w:type="character" w:customStyle="1" w:styleId="resultsaudience">
    <w:name w:val="results_audience"/>
    <w:basedOn w:val="Domylnaczcionkaakapitu"/>
    <w:rsid w:val="000E64A5"/>
  </w:style>
  <w:style w:type="character" w:customStyle="1" w:styleId="term">
    <w:name w:val="term"/>
    <w:basedOn w:val="Domylnaczcionkaakapitu"/>
    <w:rsid w:val="001661E5"/>
  </w:style>
  <w:style w:type="paragraph" w:styleId="Akapitzlist">
    <w:name w:val="List Paragraph"/>
    <w:basedOn w:val="Normalny"/>
    <w:uiPriority w:val="99"/>
    <w:qFormat/>
    <w:rsid w:val="00536816"/>
    <w:pPr>
      <w:ind w:left="720"/>
      <w:contextualSpacing/>
    </w:pPr>
  </w:style>
  <w:style w:type="character" w:customStyle="1" w:styleId="markedcontent">
    <w:name w:val="markedcontent"/>
    <w:basedOn w:val="Domylnaczcionkaakapitu"/>
    <w:rsid w:val="00536816"/>
  </w:style>
  <w:style w:type="paragraph" w:customStyle="1" w:styleId="Default">
    <w:name w:val="Default"/>
    <w:rsid w:val="003555A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character" w:customStyle="1" w:styleId="TematkomentarzaZnak">
    <w:name w:val="Temat komentarza Znak"/>
    <w:rsid w:val="001469FA"/>
    <w:rPr>
      <w:rFonts w:ascii="Calibri" w:hAnsi="Calibri" w:cs="Times New Roman"/>
      <w:b/>
      <w:bCs/>
      <w:lang w:eastAsia="en-US"/>
    </w:rPr>
  </w:style>
  <w:style w:type="character" w:customStyle="1" w:styleId="t209-9">
    <w:name w:val="t209-9"/>
    <w:basedOn w:val="Domylnaczcionkaakapitu"/>
    <w:rsid w:val="001469FA"/>
  </w:style>
  <w:style w:type="character" w:styleId="Uwydatnienie">
    <w:name w:val="Emphasis"/>
    <w:basedOn w:val="Domylnaczcionkaakapitu"/>
    <w:qFormat/>
    <w:rsid w:val="001469FA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69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5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8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6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karpio</cp:lastModifiedBy>
  <cp:revision>3</cp:revision>
  <cp:lastPrinted>2021-07-01T08:34:00Z</cp:lastPrinted>
  <dcterms:created xsi:type="dcterms:W3CDTF">2023-09-29T17:49:00Z</dcterms:created>
  <dcterms:modified xsi:type="dcterms:W3CDTF">2023-10-01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c6ebb8ae9cb4183d369d781532fb47e57a5a370305a21ef793b7ae4284e4a7</vt:lpwstr>
  </property>
</Properties>
</file>